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4C6F9E0D" w14:textId="77777777" w:rsid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  <w:p w14:paraId="27227D26" w14:textId="0B0B80E3" w:rsidR="00DC6F17" w:rsidRPr="00DC6F17" w:rsidRDefault="00DC6F17" w:rsidP="00DC6F17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Excel Forecasting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44C01759" w:rsidR="00DC6F17" w:rsidRPr="00DC6F17" w:rsidRDefault="008D5676" w:rsidP="00DC6F17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</w:t>
            </w:r>
            <w:r w:rsidR="00DC6F17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394534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79B8FAC1" w14:textId="1746D7DC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52E0BA2C" w14:textId="77777777" w:rsidR="00601671" w:rsidRPr="006A674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1252FBCF" w14:textId="77777777" w:rsidR="0060167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1492F52A" w14:textId="77777777" w:rsidR="00601671" w:rsidRDefault="00601671" w:rsidP="0060167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64D4123D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36CCA107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634A4E7A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34B17C5B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13D3DE9A" w14:textId="01874335" w:rsidR="00601671" w:rsidRPr="00601671" w:rsidRDefault="00601671" w:rsidP="00601671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ach Require Additional input, such as year</w:t>
      </w:r>
      <w:bookmarkStart w:id="0" w:name="_GoBack"/>
      <w:bookmarkEnd w:id="0"/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kFANCNAeQ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01671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696A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C6F17"/>
    <w:rsid w:val="00DD1CB1"/>
    <w:rsid w:val="00DD28E5"/>
    <w:rsid w:val="00DF7139"/>
    <w:rsid w:val="00E028DE"/>
    <w:rsid w:val="00E33FB6"/>
    <w:rsid w:val="00E63390"/>
    <w:rsid w:val="00EB017B"/>
    <w:rsid w:val="00EE090F"/>
    <w:rsid w:val="00F74BFE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9E8A48-F56D-4EF4-8457-79D9828CB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2</cp:revision>
  <cp:lastPrinted>2020-01-17T06:06:00Z</cp:lastPrinted>
  <dcterms:created xsi:type="dcterms:W3CDTF">2019-10-14T22:49:00Z</dcterms:created>
  <dcterms:modified xsi:type="dcterms:W3CDTF">2020-01-19T22:31:00Z</dcterms:modified>
</cp:coreProperties>
</file>